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2A43C" w14:textId="3986BEC1" w:rsidR="00734740" w:rsidRDefault="00734740" w:rsidP="00066BF5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</w:rPr>
      </w:pPr>
    </w:p>
    <w:p w14:paraId="59E2BA9D" w14:textId="77777777" w:rsidR="00287BD6" w:rsidRDefault="00287BD6" w:rsidP="00EA26AC">
      <w:pPr>
        <w:spacing w:after="0" w:line="240" w:lineRule="auto"/>
        <w:jc w:val="center"/>
        <w:rPr>
          <w:rFonts w:ascii="Calibri" w:eastAsia="Times New Roman" w:hAnsi="Calibri" w:cs="Calibri"/>
          <w:b/>
          <w:color w:val="000000"/>
          <w:sz w:val="24"/>
          <w:szCs w:val="24"/>
        </w:rPr>
      </w:pPr>
    </w:p>
    <w:p w14:paraId="7054CAC0" w14:textId="77777777" w:rsidR="00BA7FB6" w:rsidRDefault="00BA7FB6" w:rsidP="00EA26AC">
      <w:pPr>
        <w:spacing w:after="0" w:line="240" w:lineRule="auto"/>
        <w:jc w:val="center"/>
        <w:rPr>
          <w:rFonts w:ascii="Calibri" w:eastAsia="Times New Roman" w:hAnsi="Calibri" w:cs="Calibri"/>
          <w:b/>
          <w:color w:val="000000"/>
          <w:sz w:val="24"/>
          <w:szCs w:val="24"/>
        </w:rPr>
      </w:pPr>
    </w:p>
    <w:p w14:paraId="4413E7DF" w14:textId="49E8C4B0" w:rsidR="00D11DEE" w:rsidRPr="00C57CAE" w:rsidRDefault="00E927EB" w:rsidP="00EA26AC">
      <w:pPr>
        <w:spacing w:after="0" w:line="240" w:lineRule="auto"/>
        <w:jc w:val="center"/>
        <w:rPr>
          <w:rFonts w:ascii="Calibri" w:eastAsia="Times New Roman" w:hAnsi="Calibri" w:cs="Calibri"/>
          <w:b/>
          <w:iCs/>
          <w:color w:val="000000"/>
          <w:sz w:val="28"/>
          <w:szCs w:val="28"/>
        </w:rPr>
      </w:pPr>
      <w:r w:rsidRPr="00C57CAE">
        <w:rPr>
          <w:rFonts w:ascii="Calibri" w:eastAsia="Times New Roman" w:hAnsi="Calibri" w:cs="Calibri"/>
          <w:b/>
          <w:iCs/>
          <w:color w:val="000000"/>
          <w:sz w:val="28"/>
          <w:szCs w:val="28"/>
        </w:rPr>
        <w:t>Study Trial name</w:t>
      </w:r>
    </w:p>
    <w:p w14:paraId="04A6F5C4" w14:textId="062055CC" w:rsidR="00EA26AC" w:rsidRPr="00C57CAE" w:rsidRDefault="00E927EB" w:rsidP="00EA26AC">
      <w:pPr>
        <w:spacing w:after="0" w:line="240" w:lineRule="auto"/>
        <w:jc w:val="center"/>
        <w:rPr>
          <w:rFonts w:ascii="Calibri" w:eastAsia="Times New Roman" w:hAnsi="Calibri" w:cs="Calibri"/>
          <w:b/>
          <w:iCs/>
          <w:color w:val="000000"/>
          <w:sz w:val="24"/>
          <w:szCs w:val="24"/>
        </w:rPr>
      </w:pPr>
      <w:r w:rsidRPr="00C57CAE">
        <w:rPr>
          <w:rFonts w:ascii="Calibri" w:eastAsia="Times New Roman" w:hAnsi="Calibri" w:cs="Calibri"/>
          <w:b/>
          <w:iCs/>
          <w:color w:val="000000"/>
          <w:sz w:val="24"/>
          <w:szCs w:val="24"/>
        </w:rPr>
        <w:t>End of Trial Meeting</w:t>
      </w:r>
    </w:p>
    <w:p w14:paraId="7F27B46F" w14:textId="0F03E23C" w:rsidR="00AB452C" w:rsidRPr="00C57CAE" w:rsidRDefault="00E927EB" w:rsidP="00734740">
      <w:pPr>
        <w:spacing w:after="0" w:line="240" w:lineRule="auto"/>
        <w:jc w:val="center"/>
        <w:rPr>
          <w:rFonts w:ascii="Calibri" w:eastAsia="Times New Roman" w:hAnsi="Calibri" w:cs="Calibri"/>
          <w:iCs/>
          <w:color w:val="000000"/>
        </w:rPr>
      </w:pPr>
      <w:r w:rsidRPr="00C57CAE">
        <w:rPr>
          <w:rFonts w:ascii="Calibri" w:eastAsia="Times New Roman" w:hAnsi="Calibri" w:cs="Calibri"/>
          <w:iCs/>
          <w:color w:val="000000"/>
          <w:sz w:val="24"/>
          <w:szCs w:val="24"/>
        </w:rPr>
        <w:t>Date and Time</w:t>
      </w:r>
    </w:p>
    <w:p w14:paraId="17398599" w14:textId="77777777" w:rsidR="00292A32" w:rsidRPr="00612DEC" w:rsidRDefault="00292A32" w:rsidP="00734740">
      <w:pPr>
        <w:spacing w:after="0" w:line="240" w:lineRule="auto"/>
        <w:jc w:val="center"/>
        <w:rPr>
          <w:rFonts w:ascii="Calibri" w:eastAsia="Times New Roman" w:hAnsi="Calibri" w:cs="Calibri"/>
          <w:b/>
          <w:color w:val="000000"/>
          <w:sz w:val="16"/>
          <w:szCs w:val="16"/>
        </w:rPr>
      </w:pPr>
    </w:p>
    <w:p w14:paraId="5F4C6329" w14:textId="6CBFDACB" w:rsidR="00D22DD1" w:rsidRDefault="00D22DD1" w:rsidP="00734740">
      <w:pPr>
        <w:spacing w:after="0" w:line="240" w:lineRule="auto"/>
        <w:jc w:val="center"/>
        <w:rPr>
          <w:rFonts w:ascii="Calibri" w:eastAsia="Times New Roman" w:hAnsi="Calibri" w:cs="Calibri"/>
          <w:color w:val="000000"/>
        </w:rPr>
      </w:pPr>
      <w:r w:rsidRPr="00734740">
        <w:rPr>
          <w:rFonts w:ascii="Calibri" w:eastAsia="Times New Roman" w:hAnsi="Calibri" w:cs="Calibri"/>
          <w:b/>
          <w:color w:val="000000"/>
          <w:sz w:val="28"/>
          <w:szCs w:val="28"/>
        </w:rPr>
        <w:t>AGENDA</w:t>
      </w:r>
    </w:p>
    <w:p w14:paraId="13B3B118" w14:textId="77777777" w:rsidR="00292A32" w:rsidRDefault="00292A32" w:rsidP="00331110">
      <w:pPr>
        <w:spacing w:after="0" w:line="240" w:lineRule="auto"/>
        <w:rPr>
          <w:rFonts w:eastAsia="Times New Roman" w:cstheme="minorHAnsi"/>
          <w:b/>
          <w:color w:val="000000"/>
          <w:sz w:val="24"/>
          <w:szCs w:val="24"/>
        </w:rPr>
      </w:pPr>
    </w:p>
    <w:p w14:paraId="6FB3864D" w14:textId="011FB533" w:rsidR="000F0E98" w:rsidRPr="00E927EB" w:rsidRDefault="004B38A2" w:rsidP="00ED6C51">
      <w:pPr>
        <w:spacing w:after="60"/>
        <w:rPr>
          <w:b/>
        </w:rPr>
      </w:pPr>
      <w:r>
        <w:rPr>
          <w:b/>
        </w:rPr>
        <w:t>Invitees</w:t>
      </w:r>
      <w:r w:rsidR="00ED6C51" w:rsidRPr="00E927EB">
        <w:rPr>
          <w:b/>
        </w:rPr>
        <w:t>:</w:t>
      </w:r>
    </w:p>
    <w:p w14:paraId="4F7A950C" w14:textId="66DA669C" w:rsidR="00BA7FB6" w:rsidRDefault="00BA7FB6" w:rsidP="0066300F">
      <w:pPr>
        <w:spacing w:after="60"/>
        <w:rPr>
          <w:b/>
        </w:rPr>
      </w:pPr>
    </w:p>
    <w:p w14:paraId="639F5A7E" w14:textId="77777777" w:rsidR="00E927EB" w:rsidRDefault="00E927EB" w:rsidP="0066300F">
      <w:pPr>
        <w:spacing w:after="60"/>
        <w:rPr>
          <w:b/>
        </w:rPr>
      </w:pPr>
    </w:p>
    <w:p w14:paraId="3AA37582" w14:textId="01247721" w:rsidR="00061D8C" w:rsidRPr="00E927EB" w:rsidRDefault="00061D8C" w:rsidP="0066300F">
      <w:pPr>
        <w:spacing w:after="60"/>
        <w:rPr>
          <w:b/>
        </w:rPr>
      </w:pPr>
      <w:r w:rsidRPr="00061D8C">
        <w:rPr>
          <w:b/>
        </w:rPr>
        <w:t xml:space="preserve">Apologies: </w:t>
      </w:r>
    </w:p>
    <w:p w14:paraId="729901C0" w14:textId="77777777" w:rsidR="00BA7FB6" w:rsidRDefault="00BA7FB6" w:rsidP="0066300F">
      <w:pPr>
        <w:spacing w:after="60"/>
      </w:pPr>
    </w:p>
    <w:p w14:paraId="6C00212B" w14:textId="12A3D18E" w:rsidR="00BA7FB6" w:rsidRDefault="00BA7FB6" w:rsidP="00BA7FB6">
      <w:pPr>
        <w:pStyle w:val="ListParagraph"/>
        <w:numPr>
          <w:ilvl w:val="0"/>
          <w:numId w:val="41"/>
        </w:numPr>
        <w:spacing w:after="0"/>
        <w:rPr>
          <w:b/>
        </w:rPr>
      </w:pPr>
      <w:r w:rsidRPr="00BA7FB6">
        <w:rPr>
          <w:b/>
        </w:rPr>
        <w:t xml:space="preserve">Welcome </w:t>
      </w:r>
    </w:p>
    <w:p w14:paraId="31AADEEC" w14:textId="77777777" w:rsidR="00E76FC2" w:rsidRDefault="00E76FC2" w:rsidP="00BE7355">
      <w:pPr>
        <w:pStyle w:val="ListParagraph"/>
        <w:spacing w:after="0"/>
        <w:rPr>
          <w:b/>
        </w:rPr>
      </w:pPr>
    </w:p>
    <w:p w14:paraId="711592E4" w14:textId="4CB264C3" w:rsidR="00E927EB" w:rsidRDefault="00E927EB" w:rsidP="00BA7FB6">
      <w:pPr>
        <w:pStyle w:val="ListParagraph"/>
        <w:numPr>
          <w:ilvl w:val="0"/>
          <w:numId w:val="41"/>
        </w:numPr>
        <w:spacing w:after="0"/>
        <w:rPr>
          <w:b/>
        </w:rPr>
      </w:pPr>
      <w:r w:rsidRPr="0097269B">
        <w:rPr>
          <w:b/>
        </w:rPr>
        <w:t xml:space="preserve">End of Trial </w:t>
      </w:r>
      <w:r w:rsidR="00E76FC2">
        <w:rPr>
          <w:b/>
        </w:rPr>
        <w:t xml:space="preserve">Timelines and </w:t>
      </w:r>
      <w:r w:rsidRPr="0097269B">
        <w:rPr>
          <w:b/>
        </w:rPr>
        <w:t>Notifications</w:t>
      </w:r>
    </w:p>
    <w:p w14:paraId="6A69FFE7" w14:textId="387718EE" w:rsidR="006678EE" w:rsidRDefault="00E927EB" w:rsidP="00BE7355">
      <w:pPr>
        <w:pStyle w:val="ListParagraph"/>
        <w:numPr>
          <w:ilvl w:val="0"/>
          <w:numId w:val="42"/>
        </w:numPr>
        <w:spacing w:after="0"/>
        <w:ind w:left="1276"/>
        <w:rPr>
          <w:b/>
        </w:rPr>
      </w:pPr>
      <w:r w:rsidRPr="0097269B">
        <w:rPr>
          <w:b/>
        </w:rPr>
        <w:t xml:space="preserve">Data </w:t>
      </w:r>
      <w:r w:rsidR="00E76FC2">
        <w:rPr>
          <w:b/>
        </w:rPr>
        <w:t>Cleaning</w:t>
      </w:r>
    </w:p>
    <w:p w14:paraId="3D89CD4E" w14:textId="4C042D2A" w:rsidR="00E927EB" w:rsidRDefault="006678EE" w:rsidP="00BE7355">
      <w:pPr>
        <w:pStyle w:val="ListParagraph"/>
        <w:numPr>
          <w:ilvl w:val="0"/>
          <w:numId w:val="42"/>
        </w:numPr>
        <w:spacing w:after="0"/>
        <w:ind w:left="1276"/>
        <w:rPr>
          <w:b/>
        </w:rPr>
      </w:pPr>
      <w:r>
        <w:rPr>
          <w:b/>
        </w:rPr>
        <w:t xml:space="preserve">Adjudication </w:t>
      </w:r>
    </w:p>
    <w:p w14:paraId="4F57D6CC" w14:textId="57458D3B" w:rsidR="00E76FC2" w:rsidRDefault="00E927EB" w:rsidP="00BE7355">
      <w:pPr>
        <w:pStyle w:val="ListParagraph"/>
        <w:numPr>
          <w:ilvl w:val="0"/>
          <w:numId w:val="42"/>
        </w:numPr>
        <w:spacing w:after="0"/>
        <w:ind w:left="1276"/>
        <w:rPr>
          <w:b/>
        </w:rPr>
      </w:pPr>
      <w:r w:rsidRPr="0097269B">
        <w:rPr>
          <w:b/>
        </w:rPr>
        <w:t>Data</w:t>
      </w:r>
      <w:r w:rsidR="00E76FC2">
        <w:rPr>
          <w:b/>
        </w:rPr>
        <w:t>base lock</w:t>
      </w:r>
      <w:r w:rsidR="00E76FC2" w:rsidRPr="00E76FC2">
        <w:rPr>
          <w:b/>
        </w:rPr>
        <w:t xml:space="preserve"> </w:t>
      </w:r>
    </w:p>
    <w:p w14:paraId="39ED83A0" w14:textId="2A532F94" w:rsidR="00E76FC2" w:rsidRDefault="00E76FC2" w:rsidP="00BE7355">
      <w:pPr>
        <w:pStyle w:val="ListParagraph"/>
        <w:numPr>
          <w:ilvl w:val="0"/>
          <w:numId w:val="42"/>
        </w:numPr>
        <w:spacing w:after="0"/>
        <w:ind w:left="1276"/>
        <w:rPr>
          <w:b/>
        </w:rPr>
      </w:pPr>
      <w:r>
        <w:rPr>
          <w:b/>
        </w:rPr>
        <w:t>Data Analysis</w:t>
      </w:r>
    </w:p>
    <w:p w14:paraId="7901239C" w14:textId="0E7C8551" w:rsidR="00E76FC2" w:rsidRPr="00E76FC2" w:rsidRDefault="00E76FC2" w:rsidP="00BE7355">
      <w:pPr>
        <w:pStyle w:val="ListParagraph"/>
        <w:numPr>
          <w:ilvl w:val="0"/>
          <w:numId w:val="42"/>
        </w:numPr>
        <w:spacing w:after="0"/>
        <w:ind w:left="1276"/>
        <w:rPr>
          <w:b/>
        </w:rPr>
      </w:pPr>
      <w:r>
        <w:rPr>
          <w:b/>
        </w:rPr>
        <w:t xml:space="preserve">Final report, </w:t>
      </w:r>
      <w:r w:rsidRPr="0097269B">
        <w:rPr>
          <w:b/>
        </w:rPr>
        <w:t>Publications and Dissemination of Trial Results</w:t>
      </w:r>
    </w:p>
    <w:p w14:paraId="10632D2A" w14:textId="12202942" w:rsidR="00E76FC2" w:rsidRDefault="00E76FC2" w:rsidP="00BE7355">
      <w:pPr>
        <w:pStyle w:val="ListParagraph"/>
        <w:numPr>
          <w:ilvl w:val="0"/>
          <w:numId w:val="42"/>
        </w:numPr>
        <w:spacing w:after="0"/>
        <w:ind w:left="1276"/>
        <w:rPr>
          <w:b/>
        </w:rPr>
      </w:pPr>
      <w:r>
        <w:rPr>
          <w:b/>
        </w:rPr>
        <w:t>Upload of results to ISRCTN/ClinicalTrials.gov</w:t>
      </w:r>
    </w:p>
    <w:p w14:paraId="76DB7CAD" w14:textId="095CC7CA" w:rsidR="00E76FC2" w:rsidRDefault="00E76FC2" w:rsidP="00BE7355">
      <w:pPr>
        <w:pStyle w:val="ListParagraph"/>
        <w:numPr>
          <w:ilvl w:val="0"/>
          <w:numId w:val="42"/>
        </w:numPr>
        <w:spacing w:after="0"/>
        <w:ind w:left="1276"/>
        <w:rPr>
          <w:b/>
        </w:rPr>
      </w:pPr>
      <w:r>
        <w:rPr>
          <w:b/>
        </w:rPr>
        <w:t>Informing participants</w:t>
      </w:r>
    </w:p>
    <w:p w14:paraId="0AF6AF11" w14:textId="77777777" w:rsidR="00E76FC2" w:rsidRDefault="00E76FC2" w:rsidP="00BE7355">
      <w:pPr>
        <w:pStyle w:val="ListParagraph"/>
        <w:spacing w:after="0"/>
        <w:rPr>
          <w:b/>
        </w:rPr>
      </w:pPr>
    </w:p>
    <w:p w14:paraId="598DDBD8" w14:textId="22DA3DB7" w:rsidR="00E76FC2" w:rsidRPr="00BE7355" w:rsidRDefault="00E76FC2" w:rsidP="00E76FC2">
      <w:pPr>
        <w:pStyle w:val="ListParagraph"/>
        <w:numPr>
          <w:ilvl w:val="0"/>
          <w:numId w:val="41"/>
        </w:numPr>
        <w:spacing w:after="0"/>
        <w:rPr>
          <w:b/>
        </w:rPr>
      </w:pPr>
      <w:r w:rsidRPr="00BE7355">
        <w:rPr>
          <w:b/>
        </w:rPr>
        <w:t>Project Closedown Plan</w:t>
      </w:r>
    </w:p>
    <w:p w14:paraId="52DC2752" w14:textId="0D5F50F0" w:rsidR="007E2B3A" w:rsidRDefault="007E2B3A" w:rsidP="00BE7355">
      <w:pPr>
        <w:pStyle w:val="ListParagraph"/>
        <w:numPr>
          <w:ilvl w:val="0"/>
          <w:numId w:val="43"/>
        </w:numPr>
        <w:spacing w:after="0"/>
        <w:ind w:left="1276"/>
        <w:rPr>
          <w:b/>
        </w:rPr>
      </w:pPr>
      <w:r>
        <w:rPr>
          <w:b/>
        </w:rPr>
        <w:t>Project Closure Plan</w:t>
      </w:r>
    </w:p>
    <w:p w14:paraId="282E58B1" w14:textId="143BBD5C" w:rsidR="00E927EB" w:rsidRPr="00E76FC2" w:rsidRDefault="00E76FC2" w:rsidP="00BE7355">
      <w:pPr>
        <w:pStyle w:val="ListParagraph"/>
        <w:numPr>
          <w:ilvl w:val="0"/>
          <w:numId w:val="43"/>
        </w:numPr>
        <w:spacing w:after="0"/>
        <w:ind w:left="1276"/>
        <w:rPr>
          <w:b/>
        </w:rPr>
      </w:pPr>
      <w:r w:rsidRPr="0097269B">
        <w:rPr>
          <w:b/>
        </w:rPr>
        <w:t xml:space="preserve">Notification </w:t>
      </w:r>
      <w:r>
        <w:rPr>
          <w:b/>
        </w:rPr>
        <w:t xml:space="preserve">of study close </w:t>
      </w:r>
      <w:r w:rsidRPr="0097269B">
        <w:rPr>
          <w:b/>
        </w:rPr>
        <w:t>to sites and trial teams</w:t>
      </w:r>
    </w:p>
    <w:p w14:paraId="607A0BFD" w14:textId="0C767BC2" w:rsidR="00E76FC2" w:rsidRDefault="00E76FC2" w:rsidP="00BE7355">
      <w:pPr>
        <w:pStyle w:val="ListParagraph"/>
        <w:numPr>
          <w:ilvl w:val="0"/>
          <w:numId w:val="43"/>
        </w:numPr>
        <w:spacing w:after="0"/>
        <w:ind w:left="1276"/>
        <w:rPr>
          <w:b/>
        </w:rPr>
      </w:pPr>
      <w:r>
        <w:rPr>
          <w:b/>
        </w:rPr>
        <w:t>Site Close</w:t>
      </w:r>
      <w:r w:rsidR="007E2B3A">
        <w:rPr>
          <w:b/>
        </w:rPr>
        <w:t xml:space="preserve"> O</w:t>
      </w:r>
      <w:r>
        <w:rPr>
          <w:b/>
        </w:rPr>
        <w:t>ut</w:t>
      </w:r>
    </w:p>
    <w:p w14:paraId="7B9A95F0" w14:textId="7EED9D0C" w:rsidR="006678EE" w:rsidRDefault="006678EE" w:rsidP="00BE7355">
      <w:pPr>
        <w:pStyle w:val="ListParagraph"/>
        <w:numPr>
          <w:ilvl w:val="0"/>
          <w:numId w:val="43"/>
        </w:numPr>
        <w:spacing w:after="0"/>
        <w:ind w:left="1276"/>
        <w:rPr>
          <w:b/>
        </w:rPr>
      </w:pPr>
      <w:r>
        <w:rPr>
          <w:b/>
        </w:rPr>
        <w:t>IMP reconciliation</w:t>
      </w:r>
    </w:p>
    <w:p w14:paraId="7CAEE0DF" w14:textId="5188A28A" w:rsidR="00D855FD" w:rsidRDefault="00D855FD" w:rsidP="00BE7355">
      <w:pPr>
        <w:pStyle w:val="ListParagraph"/>
        <w:numPr>
          <w:ilvl w:val="0"/>
          <w:numId w:val="43"/>
        </w:numPr>
        <w:spacing w:after="0"/>
        <w:ind w:left="1276"/>
        <w:rPr>
          <w:b/>
        </w:rPr>
      </w:pPr>
      <w:r>
        <w:rPr>
          <w:b/>
        </w:rPr>
        <w:t>Sample Shipment</w:t>
      </w:r>
    </w:p>
    <w:p w14:paraId="6C634934" w14:textId="4339400D" w:rsidR="006678EE" w:rsidRDefault="006678EE" w:rsidP="00BE7355">
      <w:pPr>
        <w:pStyle w:val="ListParagraph"/>
        <w:numPr>
          <w:ilvl w:val="0"/>
          <w:numId w:val="43"/>
        </w:numPr>
        <w:spacing w:after="0"/>
        <w:ind w:left="1276"/>
        <w:rPr>
          <w:b/>
        </w:rPr>
      </w:pPr>
      <w:r>
        <w:rPr>
          <w:b/>
        </w:rPr>
        <w:t>Final Invoices</w:t>
      </w:r>
    </w:p>
    <w:p w14:paraId="17741845" w14:textId="77777777" w:rsidR="00E76FC2" w:rsidRDefault="00E76FC2" w:rsidP="00BE7355">
      <w:pPr>
        <w:pStyle w:val="ListParagraph"/>
        <w:spacing w:after="0"/>
        <w:rPr>
          <w:b/>
        </w:rPr>
      </w:pPr>
    </w:p>
    <w:p w14:paraId="3754823A" w14:textId="77777777" w:rsidR="00E76FC2" w:rsidRDefault="00E927EB" w:rsidP="00BA7FB6">
      <w:pPr>
        <w:pStyle w:val="ListParagraph"/>
        <w:numPr>
          <w:ilvl w:val="0"/>
          <w:numId w:val="41"/>
        </w:numPr>
        <w:spacing w:after="0"/>
        <w:rPr>
          <w:b/>
        </w:rPr>
      </w:pPr>
      <w:r w:rsidRPr="0097269B">
        <w:rPr>
          <w:b/>
        </w:rPr>
        <w:t>Final Data Monitoring Committee (DMC) and/or Trial Steering Committee (TSC</w:t>
      </w:r>
      <w:r w:rsidR="00E76FC2">
        <w:rPr>
          <w:b/>
        </w:rPr>
        <w:t>)</w:t>
      </w:r>
    </w:p>
    <w:p w14:paraId="03414979" w14:textId="2247FCA2" w:rsidR="00E927EB" w:rsidRDefault="00E927EB" w:rsidP="00BE7355">
      <w:pPr>
        <w:pStyle w:val="ListParagraph"/>
        <w:spacing w:after="0"/>
        <w:rPr>
          <w:b/>
        </w:rPr>
      </w:pPr>
    </w:p>
    <w:p w14:paraId="285E9727" w14:textId="77777777" w:rsidR="00E76FC2" w:rsidRDefault="00E927EB" w:rsidP="00BA7FB6">
      <w:pPr>
        <w:pStyle w:val="ListParagraph"/>
        <w:numPr>
          <w:ilvl w:val="0"/>
          <w:numId w:val="41"/>
        </w:numPr>
        <w:spacing w:after="0"/>
        <w:rPr>
          <w:b/>
        </w:rPr>
      </w:pPr>
      <w:r w:rsidRPr="0097269B">
        <w:rPr>
          <w:b/>
        </w:rPr>
        <w:t>Archivin</w:t>
      </w:r>
      <w:r w:rsidR="00E76FC2">
        <w:rPr>
          <w:b/>
        </w:rPr>
        <w:t>g</w:t>
      </w:r>
    </w:p>
    <w:p w14:paraId="6889D692" w14:textId="385640A5" w:rsidR="00E927EB" w:rsidRDefault="00E927EB" w:rsidP="00BE7355">
      <w:pPr>
        <w:pStyle w:val="ListParagraph"/>
        <w:spacing w:after="0"/>
        <w:rPr>
          <w:b/>
        </w:rPr>
      </w:pPr>
    </w:p>
    <w:p w14:paraId="66FC4FC1" w14:textId="0EA4E99F" w:rsidR="00E927EB" w:rsidRDefault="00E927EB" w:rsidP="00BA7FB6">
      <w:pPr>
        <w:pStyle w:val="ListParagraph"/>
        <w:numPr>
          <w:ilvl w:val="0"/>
          <w:numId w:val="41"/>
        </w:numPr>
        <w:spacing w:after="0"/>
        <w:rPr>
          <w:b/>
        </w:rPr>
      </w:pPr>
      <w:r w:rsidRPr="0097269B">
        <w:rPr>
          <w:b/>
        </w:rPr>
        <w:t>Financial Close-out</w:t>
      </w:r>
    </w:p>
    <w:p w14:paraId="4C9859D7" w14:textId="77777777" w:rsidR="007A30F3" w:rsidRPr="007A30F3" w:rsidRDefault="007A30F3" w:rsidP="007A30F3">
      <w:pPr>
        <w:pStyle w:val="ListParagraph"/>
        <w:rPr>
          <w:b/>
        </w:rPr>
      </w:pPr>
    </w:p>
    <w:p w14:paraId="67A32498" w14:textId="4F5373EE" w:rsidR="007A30F3" w:rsidRDefault="007A30F3" w:rsidP="007A30F3">
      <w:pPr>
        <w:spacing w:after="0"/>
        <w:rPr>
          <w:b/>
        </w:rPr>
      </w:pPr>
    </w:p>
    <w:p w14:paraId="2AE9DF59" w14:textId="4FCFD2EC" w:rsidR="007A30F3" w:rsidRDefault="007A30F3" w:rsidP="007A30F3">
      <w:pPr>
        <w:spacing w:after="0"/>
        <w:rPr>
          <w:b/>
        </w:rPr>
      </w:pPr>
    </w:p>
    <w:p w14:paraId="72DB9307" w14:textId="783FE82D" w:rsidR="007A30F3" w:rsidRDefault="007A30F3" w:rsidP="007A30F3">
      <w:pPr>
        <w:spacing w:after="0"/>
        <w:rPr>
          <w:b/>
        </w:rPr>
      </w:pPr>
    </w:p>
    <w:p w14:paraId="46BAF11F" w14:textId="77777777" w:rsidR="007A30F3" w:rsidRPr="007A30F3" w:rsidRDefault="007A30F3" w:rsidP="007A30F3">
      <w:pPr>
        <w:spacing w:after="0"/>
        <w:rPr>
          <w:b/>
        </w:rPr>
      </w:pPr>
    </w:p>
    <w:p w14:paraId="17331997" w14:textId="13A6EC97" w:rsidR="007A30F3" w:rsidRDefault="007A30F3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br w:type="page"/>
      </w:r>
    </w:p>
    <w:p w14:paraId="6FBC7878" w14:textId="77777777" w:rsidR="007A30F3" w:rsidRDefault="007A30F3" w:rsidP="007A30F3">
      <w:pPr>
        <w:tabs>
          <w:tab w:val="left" w:pos="3120"/>
        </w:tabs>
        <w:spacing w:after="0"/>
        <w:jc w:val="center"/>
        <w:rPr>
          <w:color w:val="E36C0A" w:themeColor="accent6" w:themeShade="BF"/>
          <w:sz w:val="24"/>
          <w:szCs w:val="24"/>
        </w:rPr>
      </w:pPr>
    </w:p>
    <w:p w14:paraId="3DEF816F" w14:textId="7BAB2522" w:rsidR="007A30F3" w:rsidRDefault="007A30F3" w:rsidP="007A30F3">
      <w:pPr>
        <w:tabs>
          <w:tab w:val="left" w:pos="3120"/>
        </w:tabs>
        <w:spacing w:after="0"/>
        <w:jc w:val="center"/>
        <w:rPr>
          <w:color w:val="E36C0A" w:themeColor="accent6" w:themeShade="BF"/>
          <w:sz w:val="24"/>
          <w:szCs w:val="24"/>
        </w:rPr>
      </w:pPr>
      <w:r w:rsidRPr="00CA49D0">
        <w:rPr>
          <w:color w:val="E36C0A" w:themeColor="accent6" w:themeShade="BF"/>
          <w:sz w:val="24"/>
          <w:szCs w:val="24"/>
        </w:rPr>
        <w:t>&lt;&lt;For template control only – remove this page from final study template version&gt;&gt;</w:t>
      </w:r>
    </w:p>
    <w:p w14:paraId="05CF119C" w14:textId="77777777" w:rsidR="00061D8C" w:rsidRDefault="00061D8C" w:rsidP="008B02F7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tbl>
      <w:tblPr>
        <w:tblStyle w:val="TableGrid4"/>
        <w:tblW w:w="10065" w:type="dxa"/>
        <w:tblInd w:w="-86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560"/>
        <w:gridCol w:w="1843"/>
        <w:gridCol w:w="6662"/>
      </w:tblGrid>
      <w:tr w:rsidR="007A30F3" w:rsidRPr="00B422C3" w14:paraId="68C42487" w14:textId="77777777" w:rsidTr="007A30F3">
        <w:trPr>
          <w:trHeight w:val="567"/>
        </w:trPr>
        <w:tc>
          <w:tcPr>
            <w:tcW w:w="10065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F4FF057" w14:textId="77777777" w:rsidR="007A30F3" w:rsidRPr="00037030" w:rsidRDefault="007A30F3" w:rsidP="00D9043B">
            <w:pPr>
              <w:rPr>
                <w:rFonts w:cstheme="minorHAnsi"/>
                <w:b/>
                <w:sz w:val="20"/>
                <w:szCs w:val="20"/>
              </w:rPr>
            </w:pPr>
            <w:r w:rsidRPr="00037030">
              <w:rPr>
                <w:b/>
                <w:sz w:val="20"/>
                <w:szCs w:val="20"/>
              </w:rPr>
              <w:t>Template Revision History</w:t>
            </w:r>
          </w:p>
        </w:tc>
      </w:tr>
      <w:tr w:rsidR="007A30F3" w:rsidRPr="00B422C3" w14:paraId="4E072D1A" w14:textId="77777777" w:rsidTr="007A30F3">
        <w:trPr>
          <w:trHeight w:val="567"/>
        </w:trPr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7BA30AD" w14:textId="77777777" w:rsidR="007A30F3" w:rsidRPr="00037030" w:rsidRDefault="007A30F3" w:rsidP="00D9043B">
            <w:pPr>
              <w:rPr>
                <w:b/>
                <w:sz w:val="20"/>
                <w:szCs w:val="20"/>
              </w:rPr>
            </w:pPr>
            <w:r w:rsidRPr="00037030">
              <w:rPr>
                <w:b/>
                <w:sz w:val="20"/>
                <w:szCs w:val="20"/>
              </w:rPr>
              <w:t>Version No</w:t>
            </w:r>
          </w:p>
        </w:tc>
        <w:tc>
          <w:tcPr>
            <w:tcW w:w="184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CEA2A53" w14:textId="77777777" w:rsidR="007A30F3" w:rsidRPr="00037030" w:rsidRDefault="007A30F3" w:rsidP="00D9043B">
            <w:pPr>
              <w:rPr>
                <w:b/>
                <w:sz w:val="20"/>
                <w:szCs w:val="20"/>
              </w:rPr>
            </w:pPr>
            <w:r w:rsidRPr="00037030">
              <w:rPr>
                <w:b/>
                <w:sz w:val="20"/>
                <w:szCs w:val="20"/>
              </w:rPr>
              <w:t>Effective Date</w:t>
            </w:r>
          </w:p>
        </w:tc>
        <w:tc>
          <w:tcPr>
            <w:tcW w:w="666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E6684F3" w14:textId="77777777" w:rsidR="007A30F3" w:rsidRPr="00037030" w:rsidRDefault="007A30F3" w:rsidP="00D9043B">
            <w:pPr>
              <w:rPr>
                <w:rFonts w:cstheme="minorHAnsi"/>
                <w:b/>
                <w:sz w:val="20"/>
                <w:szCs w:val="20"/>
              </w:rPr>
            </w:pPr>
            <w:r w:rsidRPr="00037030">
              <w:rPr>
                <w:rFonts w:cstheme="minorHAnsi"/>
                <w:b/>
                <w:sz w:val="20"/>
                <w:szCs w:val="20"/>
              </w:rPr>
              <w:t>Summary of Revisions</w:t>
            </w:r>
          </w:p>
        </w:tc>
      </w:tr>
      <w:tr w:rsidR="007A30F3" w:rsidRPr="00513815" w14:paraId="16EC8589" w14:textId="77777777" w:rsidTr="007A30F3">
        <w:trPr>
          <w:trHeight w:val="652"/>
        </w:trPr>
        <w:tc>
          <w:tcPr>
            <w:tcW w:w="1560" w:type="dxa"/>
            <w:tcBorders>
              <w:top w:val="single" w:sz="12" w:space="0" w:color="auto"/>
            </w:tcBorders>
            <w:vAlign w:val="center"/>
          </w:tcPr>
          <w:p w14:paraId="045A1B96" w14:textId="77777777" w:rsidR="007A30F3" w:rsidRPr="00CA49D0" w:rsidRDefault="007A30F3" w:rsidP="00D9043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</w:t>
            </w:r>
          </w:p>
        </w:tc>
        <w:tc>
          <w:tcPr>
            <w:tcW w:w="1843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FE0F481" w14:textId="5C387684" w:rsidR="007A30F3" w:rsidRPr="00CA49D0" w:rsidRDefault="00600819" w:rsidP="00D9043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  <w:r w:rsidR="007A30F3">
              <w:rPr>
                <w:sz w:val="20"/>
                <w:szCs w:val="20"/>
              </w:rPr>
              <w:t xml:space="preserve"> Jun 2022</w:t>
            </w:r>
          </w:p>
        </w:tc>
        <w:tc>
          <w:tcPr>
            <w:tcW w:w="666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410B661" w14:textId="77777777" w:rsidR="007A30F3" w:rsidRPr="00C57CAE" w:rsidRDefault="007A30F3" w:rsidP="007A30F3">
            <w:pPr>
              <w:pStyle w:val="ListParagraph"/>
              <w:numPr>
                <w:ilvl w:val="0"/>
                <w:numId w:val="44"/>
              </w:numPr>
              <w:ind w:left="317" w:hanging="317"/>
              <w:rPr>
                <w:sz w:val="20"/>
                <w:szCs w:val="20"/>
              </w:rPr>
            </w:pPr>
            <w:r w:rsidRPr="00C57CAE">
              <w:rPr>
                <w:sz w:val="20"/>
                <w:szCs w:val="20"/>
              </w:rPr>
              <w:t>Initial creation</w:t>
            </w:r>
          </w:p>
          <w:p w14:paraId="503185F2" w14:textId="65D9AF09" w:rsidR="007A30F3" w:rsidRPr="00C57CAE" w:rsidRDefault="007A30F3" w:rsidP="007A30F3">
            <w:pPr>
              <w:pStyle w:val="ListParagraph"/>
              <w:ind w:left="317"/>
              <w:rPr>
                <w:sz w:val="20"/>
                <w:szCs w:val="20"/>
              </w:rPr>
            </w:pPr>
          </w:p>
        </w:tc>
      </w:tr>
      <w:tr w:rsidR="007A30F3" w:rsidRPr="00513815" w14:paraId="1DA02AF0" w14:textId="77777777" w:rsidTr="007A30F3">
        <w:trPr>
          <w:trHeight w:val="652"/>
        </w:trPr>
        <w:tc>
          <w:tcPr>
            <w:tcW w:w="1560" w:type="dxa"/>
            <w:vAlign w:val="center"/>
          </w:tcPr>
          <w:p w14:paraId="0ACB8C79" w14:textId="4C4528D1" w:rsidR="007A30F3" w:rsidRDefault="007E2B3A" w:rsidP="00D9043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DD8BE2C" w14:textId="0D7C20BA" w:rsidR="007A30F3" w:rsidRDefault="00193582" w:rsidP="00D9043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 Dec 2024</w:t>
            </w:r>
          </w:p>
        </w:tc>
        <w:tc>
          <w:tcPr>
            <w:tcW w:w="6662" w:type="dxa"/>
            <w:shd w:val="clear" w:color="auto" w:fill="auto"/>
            <w:vAlign w:val="center"/>
          </w:tcPr>
          <w:p w14:paraId="01CFD80D" w14:textId="39B5E09E" w:rsidR="007A30F3" w:rsidRPr="00C57CAE" w:rsidRDefault="00C57CAE" w:rsidP="00C57CAE">
            <w:pPr>
              <w:rPr>
                <w:sz w:val="20"/>
                <w:szCs w:val="20"/>
              </w:rPr>
            </w:pPr>
            <w:r w:rsidRPr="00C57CAE">
              <w:rPr>
                <w:sz w:val="20"/>
                <w:szCs w:val="20"/>
              </w:rPr>
              <w:t xml:space="preserve">Footer </w:t>
            </w:r>
            <w:r w:rsidR="00EF34CF">
              <w:rPr>
                <w:sz w:val="20"/>
                <w:szCs w:val="20"/>
              </w:rPr>
              <w:t xml:space="preserve">has been </w:t>
            </w:r>
            <w:r w:rsidRPr="00C57CAE">
              <w:rPr>
                <w:sz w:val="20"/>
                <w:szCs w:val="20"/>
              </w:rPr>
              <w:t>edit</w:t>
            </w:r>
            <w:r>
              <w:rPr>
                <w:sz w:val="20"/>
                <w:szCs w:val="20"/>
              </w:rPr>
              <w:t>ed</w:t>
            </w:r>
            <w:r w:rsidRPr="00C57CAE">
              <w:rPr>
                <w:sz w:val="20"/>
                <w:szCs w:val="20"/>
              </w:rPr>
              <w:t xml:space="preserve"> to </w:t>
            </w:r>
            <w:r w:rsidR="00EF34CF">
              <w:rPr>
                <w:sz w:val="20"/>
                <w:szCs w:val="20"/>
              </w:rPr>
              <w:t xml:space="preserve">the </w:t>
            </w:r>
            <w:r w:rsidRPr="00C57CAE">
              <w:rPr>
                <w:sz w:val="20"/>
                <w:szCs w:val="20"/>
              </w:rPr>
              <w:t>new format</w:t>
            </w:r>
            <w:r w:rsidR="00EF34CF">
              <w:rPr>
                <w:sz w:val="20"/>
                <w:szCs w:val="20"/>
              </w:rPr>
              <w:t xml:space="preserve"> which includes the reference to the SOP</w:t>
            </w:r>
          </w:p>
        </w:tc>
      </w:tr>
    </w:tbl>
    <w:p w14:paraId="13DA236E" w14:textId="1B89B408" w:rsidR="00D22DD1" w:rsidRPr="0046290E" w:rsidRDefault="00D22DD1" w:rsidP="00FA1F0E">
      <w:pPr>
        <w:spacing w:after="0"/>
        <w:rPr>
          <w:b/>
        </w:rPr>
      </w:pPr>
    </w:p>
    <w:sectPr w:rsidR="00D22DD1" w:rsidRPr="0046290E" w:rsidSect="00066BF5">
      <w:headerReference w:type="default" r:id="rId7"/>
      <w:footerReference w:type="default" r:id="rId8"/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78B6E" w14:textId="77777777" w:rsidR="001B7174" w:rsidRDefault="001B7174" w:rsidP="008933BC">
      <w:pPr>
        <w:spacing w:after="0" w:line="240" w:lineRule="auto"/>
      </w:pPr>
      <w:r>
        <w:separator/>
      </w:r>
    </w:p>
  </w:endnote>
  <w:endnote w:type="continuationSeparator" w:id="0">
    <w:p w14:paraId="051C927A" w14:textId="77777777" w:rsidR="001B7174" w:rsidRDefault="001B7174" w:rsidP="008933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F1570" w14:textId="1B835DF8" w:rsidR="008933BC" w:rsidRPr="008D580E" w:rsidRDefault="005A6875" w:rsidP="008D580E">
    <w:pPr>
      <w:tabs>
        <w:tab w:val="left" w:pos="2415"/>
      </w:tabs>
      <w:rPr>
        <w:color w:val="808080" w:themeColor="background1" w:themeShade="80"/>
        <w:sz w:val="20"/>
        <w:szCs w:val="20"/>
      </w:rPr>
    </w:pPr>
    <w:r w:rsidRPr="008D580E">
      <w:rPr>
        <w:color w:val="808080" w:themeColor="background1" w:themeShade="80"/>
        <w:sz w:val="20"/>
        <w:szCs w:val="20"/>
      </w:rPr>
      <w:t>TM-T28</w:t>
    </w:r>
    <w:r w:rsidR="00DB5DBB">
      <w:rPr>
        <w:color w:val="808080" w:themeColor="background1" w:themeShade="80"/>
        <w:sz w:val="20"/>
        <w:szCs w:val="20"/>
      </w:rPr>
      <w:t xml:space="preserve"> ECTU E</w:t>
    </w:r>
    <w:r w:rsidR="00E927EB" w:rsidRPr="008D580E">
      <w:rPr>
        <w:color w:val="808080" w:themeColor="background1" w:themeShade="80"/>
        <w:sz w:val="20"/>
        <w:szCs w:val="20"/>
      </w:rPr>
      <w:t xml:space="preserve">nd of </w:t>
    </w:r>
    <w:r w:rsidR="00DB5DBB">
      <w:rPr>
        <w:color w:val="808080" w:themeColor="background1" w:themeShade="80"/>
        <w:sz w:val="20"/>
        <w:szCs w:val="20"/>
      </w:rPr>
      <w:t>T</w:t>
    </w:r>
    <w:r w:rsidR="00E927EB" w:rsidRPr="008D580E">
      <w:rPr>
        <w:color w:val="808080" w:themeColor="background1" w:themeShade="80"/>
        <w:sz w:val="20"/>
        <w:szCs w:val="20"/>
      </w:rPr>
      <w:t xml:space="preserve">rial </w:t>
    </w:r>
    <w:r w:rsidR="00DB5DBB">
      <w:rPr>
        <w:color w:val="808080" w:themeColor="background1" w:themeShade="80"/>
        <w:sz w:val="20"/>
        <w:szCs w:val="20"/>
      </w:rPr>
      <w:t>M</w:t>
    </w:r>
    <w:r w:rsidR="00E927EB" w:rsidRPr="008D580E">
      <w:rPr>
        <w:color w:val="808080" w:themeColor="background1" w:themeShade="80"/>
        <w:sz w:val="20"/>
        <w:szCs w:val="20"/>
      </w:rPr>
      <w:t xml:space="preserve">eeting </w:t>
    </w:r>
    <w:r w:rsidR="00DB5DBB">
      <w:rPr>
        <w:color w:val="808080" w:themeColor="background1" w:themeShade="80"/>
        <w:sz w:val="20"/>
        <w:szCs w:val="20"/>
      </w:rPr>
      <w:t>A</w:t>
    </w:r>
    <w:r w:rsidR="00E927EB" w:rsidRPr="008D580E">
      <w:rPr>
        <w:color w:val="808080" w:themeColor="background1" w:themeShade="80"/>
        <w:sz w:val="20"/>
        <w:szCs w:val="20"/>
      </w:rPr>
      <w:t>genda</w:t>
    </w:r>
    <w:r w:rsidR="00463A01">
      <w:rPr>
        <w:color w:val="808080" w:themeColor="background1" w:themeShade="80"/>
        <w:sz w:val="20"/>
        <w:szCs w:val="20"/>
      </w:rPr>
      <w:t>/</w:t>
    </w:r>
    <w:r w:rsidR="00C57CAE">
      <w:rPr>
        <w:color w:val="808080" w:themeColor="background1" w:themeShade="80"/>
        <w:sz w:val="20"/>
        <w:szCs w:val="20"/>
      </w:rPr>
      <w:t>TM1</w:t>
    </w:r>
    <w:r w:rsidR="00463A01">
      <w:rPr>
        <w:color w:val="808080" w:themeColor="background1" w:themeShade="80"/>
        <w:sz w:val="20"/>
        <w:szCs w:val="20"/>
      </w:rPr>
      <w:t>4</w:t>
    </w:r>
    <w:r w:rsidR="00C57CAE">
      <w:rPr>
        <w:color w:val="808080" w:themeColor="background1" w:themeShade="80"/>
        <w:sz w:val="20"/>
        <w:szCs w:val="20"/>
      </w:rPr>
      <w:t>/</w:t>
    </w:r>
    <w:r w:rsidR="007E2B3A">
      <w:rPr>
        <w:color w:val="808080" w:themeColor="background1" w:themeShade="80"/>
        <w:sz w:val="20"/>
        <w:szCs w:val="20"/>
      </w:rPr>
      <w:t>v2.0</w:t>
    </w:r>
    <w:r w:rsidR="00025E53">
      <w:rPr>
        <w:color w:val="808080" w:themeColor="background1" w:themeShade="80"/>
        <w:sz w:val="20"/>
        <w:szCs w:val="20"/>
      </w:rPr>
      <w:t>/</w:t>
    </w:r>
    <w:r w:rsidR="00193582">
      <w:rPr>
        <w:color w:val="808080" w:themeColor="background1" w:themeShade="80"/>
        <w:sz w:val="20"/>
        <w:szCs w:val="20"/>
      </w:rPr>
      <w:t>19Dec24</w:t>
    </w:r>
    <w:r w:rsidR="00193582">
      <w:rPr>
        <w:color w:val="808080" w:themeColor="background1" w:themeShade="80"/>
        <w:sz w:val="20"/>
        <w:szCs w:val="20"/>
      </w:rPr>
      <w:tab/>
    </w:r>
    <w:r w:rsidR="00193582">
      <w:rPr>
        <w:color w:val="808080" w:themeColor="background1" w:themeShade="80"/>
        <w:sz w:val="20"/>
        <w:szCs w:val="20"/>
      </w:rPr>
      <w:tab/>
    </w:r>
    <w:r w:rsidR="008D580E" w:rsidRPr="008D580E">
      <w:rPr>
        <w:color w:val="808080" w:themeColor="background1" w:themeShade="80"/>
        <w:sz w:val="20"/>
        <w:szCs w:val="20"/>
      </w:rPr>
      <w:tab/>
    </w:r>
    <w:r w:rsidR="008D580E" w:rsidRPr="008D580E">
      <w:rPr>
        <w:color w:val="808080" w:themeColor="background1" w:themeShade="80"/>
        <w:sz w:val="20"/>
        <w:szCs w:val="20"/>
      </w:rPr>
      <w:tab/>
    </w:r>
    <w:r w:rsidR="008933BC" w:rsidRPr="008D580E">
      <w:rPr>
        <w:color w:val="808080" w:themeColor="background1" w:themeShade="80"/>
        <w:sz w:val="20"/>
        <w:szCs w:val="20"/>
      </w:rPr>
      <w:t xml:space="preserve">Page </w:t>
    </w:r>
    <w:r w:rsidR="008933BC" w:rsidRPr="008D580E">
      <w:rPr>
        <w:color w:val="808080" w:themeColor="background1" w:themeShade="80"/>
        <w:sz w:val="20"/>
        <w:szCs w:val="20"/>
      </w:rPr>
      <w:fldChar w:fldCharType="begin"/>
    </w:r>
    <w:r w:rsidR="008933BC" w:rsidRPr="008D580E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="008933BC" w:rsidRPr="008D580E">
      <w:rPr>
        <w:color w:val="808080" w:themeColor="background1" w:themeShade="80"/>
        <w:sz w:val="20"/>
        <w:szCs w:val="20"/>
      </w:rPr>
      <w:fldChar w:fldCharType="separate"/>
    </w:r>
    <w:r w:rsidR="00600819">
      <w:rPr>
        <w:noProof/>
        <w:color w:val="808080" w:themeColor="background1" w:themeShade="80"/>
        <w:sz w:val="20"/>
        <w:szCs w:val="20"/>
      </w:rPr>
      <w:t>2</w:t>
    </w:r>
    <w:r w:rsidR="008933BC" w:rsidRPr="008D580E">
      <w:rPr>
        <w:color w:val="808080" w:themeColor="background1" w:themeShade="80"/>
        <w:sz w:val="20"/>
        <w:szCs w:val="20"/>
      </w:rPr>
      <w:fldChar w:fldCharType="end"/>
    </w:r>
    <w:r w:rsidR="008933BC" w:rsidRPr="008D580E">
      <w:rPr>
        <w:color w:val="808080" w:themeColor="background1" w:themeShade="80"/>
        <w:sz w:val="20"/>
        <w:szCs w:val="20"/>
      </w:rPr>
      <w:t xml:space="preserve"> of </w:t>
    </w:r>
    <w:r w:rsidR="008933BC" w:rsidRPr="008D580E">
      <w:rPr>
        <w:color w:val="808080" w:themeColor="background1" w:themeShade="80"/>
        <w:sz w:val="20"/>
        <w:szCs w:val="20"/>
      </w:rPr>
      <w:fldChar w:fldCharType="begin"/>
    </w:r>
    <w:r w:rsidR="008933BC" w:rsidRPr="008D580E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="008933BC" w:rsidRPr="008D580E">
      <w:rPr>
        <w:color w:val="808080" w:themeColor="background1" w:themeShade="80"/>
        <w:sz w:val="20"/>
        <w:szCs w:val="20"/>
      </w:rPr>
      <w:fldChar w:fldCharType="separate"/>
    </w:r>
    <w:r w:rsidR="00600819">
      <w:rPr>
        <w:noProof/>
        <w:color w:val="808080" w:themeColor="background1" w:themeShade="80"/>
        <w:sz w:val="20"/>
        <w:szCs w:val="20"/>
      </w:rPr>
      <w:t>2</w:t>
    </w:r>
    <w:r w:rsidR="008933BC" w:rsidRPr="008D580E">
      <w:rPr>
        <w:color w:val="808080" w:themeColor="background1" w:themeShade="80"/>
        <w:sz w:val="20"/>
        <w:szCs w:val="20"/>
      </w:rPr>
      <w:fldChar w:fldCharType="end"/>
    </w:r>
    <w:r w:rsidR="00734740" w:rsidRPr="008D580E">
      <w:rPr>
        <w:color w:val="808080" w:themeColor="background1" w:themeShade="80"/>
        <w:sz w:val="20"/>
        <w:szCs w:val="20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760F8" w14:textId="77777777" w:rsidR="001B7174" w:rsidRDefault="001B7174" w:rsidP="008933BC">
      <w:pPr>
        <w:spacing w:after="0" w:line="240" w:lineRule="auto"/>
      </w:pPr>
      <w:r>
        <w:separator/>
      </w:r>
    </w:p>
  </w:footnote>
  <w:footnote w:type="continuationSeparator" w:id="0">
    <w:p w14:paraId="0A112B17" w14:textId="77777777" w:rsidR="001B7174" w:rsidRDefault="001B7174" w:rsidP="008933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83F0A" w14:textId="21C532F5" w:rsidR="00131727" w:rsidRDefault="00E927EB" w:rsidP="00E927EB">
    <w:pPr>
      <w:pStyle w:val="Header"/>
      <w:tabs>
        <w:tab w:val="clear" w:pos="9360"/>
        <w:tab w:val="right" w:pos="9026"/>
      </w:tabs>
      <w:spacing w:line="360" w:lineRule="auto"/>
      <w:jc w:val="center"/>
    </w:pPr>
    <w:r>
      <w:rPr>
        <w:noProof/>
        <w:lang w:eastAsia="en-GB"/>
      </w:rPr>
      <w:t>&lt;&lt;Study logo&gt;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137E3"/>
    <w:multiLevelType w:val="hybridMultilevel"/>
    <w:tmpl w:val="8884A9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D85126"/>
    <w:multiLevelType w:val="hybridMultilevel"/>
    <w:tmpl w:val="7F2E9C1A"/>
    <w:lvl w:ilvl="0" w:tplc="6CDA8652">
      <w:numFmt w:val="bullet"/>
      <w:lvlText w:val="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7F4523"/>
    <w:multiLevelType w:val="hybridMultilevel"/>
    <w:tmpl w:val="EB70C28E"/>
    <w:lvl w:ilvl="0" w:tplc="10F4A1E2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84E98"/>
    <w:multiLevelType w:val="hybridMultilevel"/>
    <w:tmpl w:val="D4123F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CF09CE"/>
    <w:multiLevelType w:val="multilevel"/>
    <w:tmpl w:val="5BFA0B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59531C2"/>
    <w:multiLevelType w:val="hybridMultilevel"/>
    <w:tmpl w:val="2D7685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F57C5F"/>
    <w:multiLevelType w:val="hybridMultilevel"/>
    <w:tmpl w:val="40B259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664564"/>
    <w:multiLevelType w:val="hybridMultilevel"/>
    <w:tmpl w:val="A78EA4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843DAA"/>
    <w:multiLevelType w:val="hybridMultilevel"/>
    <w:tmpl w:val="182CB5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3E0E06"/>
    <w:multiLevelType w:val="hybridMultilevel"/>
    <w:tmpl w:val="84C60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5917F5"/>
    <w:multiLevelType w:val="hybridMultilevel"/>
    <w:tmpl w:val="318E8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8509A6"/>
    <w:multiLevelType w:val="hybridMultilevel"/>
    <w:tmpl w:val="54FEF2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DE4592"/>
    <w:multiLevelType w:val="hybridMultilevel"/>
    <w:tmpl w:val="D4F08D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553D9"/>
    <w:multiLevelType w:val="hybridMultilevel"/>
    <w:tmpl w:val="6A7A21FC"/>
    <w:lvl w:ilvl="0" w:tplc="D182EA84">
      <w:start w:val="4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F13E91"/>
    <w:multiLevelType w:val="hybridMultilevel"/>
    <w:tmpl w:val="A0FC62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165C35"/>
    <w:multiLevelType w:val="multilevel"/>
    <w:tmpl w:val="6B70373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upperLetter"/>
      <w:lvlText w:val="%3."/>
      <w:lvlJc w:val="left"/>
      <w:pPr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3394F52"/>
    <w:multiLevelType w:val="hybridMultilevel"/>
    <w:tmpl w:val="CCB25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C601D9"/>
    <w:multiLevelType w:val="multilevel"/>
    <w:tmpl w:val="ABFECE5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5BE037A"/>
    <w:multiLevelType w:val="hybridMultilevel"/>
    <w:tmpl w:val="B8062FE6"/>
    <w:lvl w:ilvl="0" w:tplc="DDFA682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FC0655"/>
    <w:multiLevelType w:val="multilevel"/>
    <w:tmpl w:val="1A2C62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D38539F"/>
    <w:multiLevelType w:val="hybridMultilevel"/>
    <w:tmpl w:val="6D3653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9DB0FA24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8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BA2129"/>
    <w:multiLevelType w:val="hybridMultilevel"/>
    <w:tmpl w:val="D3CAAC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F10FE2"/>
    <w:multiLevelType w:val="hybridMultilevel"/>
    <w:tmpl w:val="2C02C5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654F35"/>
    <w:multiLevelType w:val="hybridMultilevel"/>
    <w:tmpl w:val="CD0608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27131B"/>
    <w:multiLevelType w:val="multilevel"/>
    <w:tmpl w:val="6F22D5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6754AC1"/>
    <w:multiLevelType w:val="multilevel"/>
    <w:tmpl w:val="2C88A38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B5E26B0"/>
    <w:multiLevelType w:val="hybridMultilevel"/>
    <w:tmpl w:val="DFE05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2A619D"/>
    <w:multiLevelType w:val="hybridMultilevel"/>
    <w:tmpl w:val="8A5433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3B00A6"/>
    <w:multiLevelType w:val="hybridMultilevel"/>
    <w:tmpl w:val="5A4A55CC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C92B00"/>
    <w:multiLevelType w:val="hybridMultilevel"/>
    <w:tmpl w:val="44DAF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A05CC0"/>
    <w:multiLevelType w:val="hybridMultilevel"/>
    <w:tmpl w:val="0DCEFE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56342A"/>
    <w:multiLevelType w:val="hybridMultilevel"/>
    <w:tmpl w:val="D72896F8"/>
    <w:lvl w:ilvl="0" w:tplc="654A306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E0468"/>
    <w:multiLevelType w:val="hybridMultilevel"/>
    <w:tmpl w:val="86FABC20"/>
    <w:lvl w:ilvl="0" w:tplc="6AE4143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2E3BAA"/>
    <w:multiLevelType w:val="hybridMultilevel"/>
    <w:tmpl w:val="44B8D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75537E"/>
    <w:multiLevelType w:val="hybridMultilevel"/>
    <w:tmpl w:val="9356B00E"/>
    <w:lvl w:ilvl="0" w:tplc="1570C31C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0E48B0"/>
    <w:multiLevelType w:val="hybridMultilevel"/>
    <w:tmpl w:val="318E8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473CAB"/>
    <w:multiLevelType w:val="hybridMultilevel"/>
    <w:tmpl w:val="47B444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1A3D08"/>
    <w:multiLevelType w:val="hybridMultilevel"/>
    <w:tmpl w:val="FA1248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D2131F"/>
    <w:multiLevelType w:val="hybridMultilevel"/>
    <w:tmpl w:val="93E8D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8F584F"/>
    <w:multiLevelType w:val="hybridMultilevel"/>
    <w:tmpl w:val="A7864F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EF6FBD"/>
    <w:multiLevelType w:val="hybridMultilevel"/>
    <w:tmpl w:val="EE9218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"/>
  </w:num>
  <w:num w:numId="3">
    <w:abstractNumId w:val="23"/>
  </w:num>
  <w:num w:numId="4">
    <w:abstractNumId w:val="34"/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11"/>
  </w:num>
  <w:num w:numId="8">
    <w:abstractNumId w:val="11"/>
  </w:num>
  <w:num w:numId="9">
    <w:abstractNumId w:val="20"/>
  </w:num>
  <w:num w:numId="10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13"/>
  </w:num>
  <w:num w:numId="12">
    <w:abstractNumId w:val="8"/>
  </w:num>
  <w:num w:numId="13">
    <w:abstractNumId w:val="36"/>
  </w:num>
  <w:num w:numId="14">
    <w:abstractNumId w:val="22"/>
  </w:num>
  <w:num w:numId="15">
    <w:abstractNumId w:val="2"/>
  </w:num>
  <w:num w:numId="16">
    <w:abstractNumId w:val="5"/>
  </w:num>
  <w:num w:numId="17">
    <w:abstractNumId w:val="4"/>
  </w:num>
  <w:num w:numId="18">
    <w:abstractNumId w:val="24"/>
  </w:num>
  <w:num w:numId="19">
    <w:abstractNumId w:val="17"/>
  </w:num>
  <w:num w:numId="20">
    <w:abstractNumId w:val="15"/>
  </w:num>
  <w:num w:numId="21">
    <w:abstractNumId w:val="25"/>
  </w:num>
  <w:num w:numId="22">
    <w:abstractNumId w:val="19"/>
  </w:num>
  <w:num w:numId="23">
    <w:abstractNumId w:val="9"/>
  </w:num>
  <w:num w:numId="24">
    <w:abstractNumId w:val="12"/>
  </w:num>
  <w:num w:numId="25">
    <w:abstractNumId w:val="16"/>
  </w:num>
  <w:num w:numId="26">
    <w:abstractNumId w:val="33"/>
  </w:num>
  <w:num w:numId="27">
    <w:abstractNumId w:val="6"/>
  </w:num>
  <w:num w:numId="28">
    <w:abstractNumId w:val="7"/>
  </w:num>
  <w:num w:numId="29">
    <w:abstractNumId w:val="40"/>
  </w:num>
  <w:num w:numId="30">
    <w:abstractNumId w:val="38"/>
  </w:num>
  <w:num w:numId="31">
    <w:abstractNumId w:val="10"/>
  </w:num>
  <w:num w:numId="32">
    <w:abstractNumId w:val="0"/>
  </w:num>
  <w:num w:numId="33">
    <w:abstractNumId w:val="29"/>
  </w:num>
  <w:num w:numId="34">
    <w:abstractNumId w:val="37"/>
  </w:num>
  <w:num w:numId="35">
    <w:abstractNumId w:val="30"/>
  </w:num>
  <w:num w:numId="36">
    <w:abstractNumId w:val="31"/>
  </w:num>
  <w:num w:numId="37">
    <w:abstractNumId w:val="32"/>
  </w:num>
  <w:num w:numId="38">
    <w:abstractNumId w:val="39"/>
  </w:num>
  <w:num w:numId="39">
    <w:abstractNumId w:val="35"/>
  </w:num>
  <w:num w:numId="40">
    <w:abstractNumId w:val="26"/>
  </w:num>
  <w:num w:numId="41">
    <w:abstractNumId w:val="27"/>
  </w:num>
  <w:num w:numId="42">
    <w:abstractNumId w:val="21"/>
  </w:num>
  <w:num w:numId="43">
    <w:abstractNumId w:val="3"/>
  </w:num>
  <w:num w:numId="4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zEwNrIwNjA1NzZS0lEKTi0uzszPAykwrAUAVP7yXSwAAAA="/>
  </w:docVars>
  <w:rsids>
    <w:rsidRoot w:val="00C23D0F"/>
    <w:rsid w:val="00005166"/>
    <w:rsid w:val="000068FD"/>
    <w:rsid w:val="0000796B"/>
    <w:rsid w:val="0001506A"/>
    <w:rsid w:val="0002552B"/>
    <w:rsid w:val="00025E53"/>
    <w:rsid w:val="00026C4C"/>
    <w:rsid w:val="00031763"/>
    <w:rsid w:val="00031E6A"/>
    <w:rsid w:val="00032CB8"/>
    <w:rsid w:val="000354CA"/>
    <w:rsid w:val="0003577F"/>
    <w:rsid w:val="00036559"/>
    <w:rsid w:val="000461AF"/>
    <w:rsid w:val="000527D8"/>
    <w:rsid w:val="000545E1"/>
    <w:rsid w:val="0006012B"/>
    <w:rsid w:val="00061168"/>
    <w:rsid w:val="00061D8C"/>
    <w:rsid w:val="00064E1D"/>
    <w:rsid w:val="00066BF5"/>
    <w:rsid w:val="00067B12"/>
    <w:rsid w:val="0007289B"/>
    <w:rsid w:val="000874AF"/>
    <w:rsid w:val="0009262D"/>
    <w:rsid w:val="000943FA"/>
    <w:rsid w:val="000A042E"/>
    <w:rsid w:val="000A053B"/>
    <w:rsid w:val="000A0617"/>
    <w:rsid w:val="000A3772"/>
    <w:rsid w:val="000A41AC"/>
    <w:rsid w:val="000A433D"/>
    <w:rsid w:val="000A6FDC"/>
    <w:rsid w:val="000B0BB8"/>
    <w:rsid w:val="000C3852"/>
    <w:rsid w:val="000C4548"/>
    <w:rsid w:val="000C4FA0"/>
    <w:rsid w:val="000C5F6E"/>
    <w:rsid w:val="000D242C"/>
    <w:rsid w:val="000D334D"/>
    <w:rsid w:val="000D4A87"/>
    <w:rsid w:val="000D75C4"/>
    <w:rsid w:val="000E103C"/>
    <w:rsid w:val="000E75EA"/>
    <w:rsid w:val="000F0E98"/>
    <w:rsid w:val="000F5985"/>
    <w:rsid w:val="000F5B4C"/>
    <w:rsid w:val="0010532D"/>
    <w:rsid w:val="00121BE3"/>
    <w:rsid w:val="00122F52"/>
    <w:rsid w:val="00125D90"/>
    <w:rsid w:val="0013038B"/>
    <w:rsid w:val="00131727"/>
    <w:rsid w:val="0013390C"/>
    <w:rsid w:val="0014088E"/>
    <w:rsid w:val="00144BF5"/>
    <w:rsid w:val="001612BD"/>
    <w:rsid w:val="00162280"/>
    <w:rsid w:val="001671C3"/>
    <w:rsid w:val="00171F88"/>
    <w:rsid w:val="00193582"/>
    <w:rsid w:val="001977FE"/>
    <w:rsid w:val="001A7A5C"/>
    <w:rsid w:val="001B7174"/>
    <w:rsid w:val="001C20DF"/>
    <w:rsid w:val="001C305A"/>
    <w:rsid w:val="001D2F62"/>
    <w:rsid w:val="001E28BA"/>
    <w:rsid w:val="001E2B14"/>
    <w:rsid w:val="001E4307"/>
    <w:rsid w:val="001E50F1"/>
    <w:rsid w:val="001E7592"/>
    <w:rsid w:val="0020068A"/>
    <w:rsid w:val="0020079C"/>
    <w:rsid w:val="00201EDD"/>
    <w:rsid w:val="00204CA3"/>
    <w:rsid w:val="002065C7"/>
    <w:rsid w:val="002100ED"/>
    <w:rsid w:val="00215426"/>
    <w:rsid w:val="002220E1"/>
    <w:rsid w:val="002275C3"/>
    <w:rsid w:val="002310EB"/>
    <w:rsid w:val="00236E42"/>
    <w:rsid w:val="00237370"/>
    <w:rsid w:val="00240933"/>
    <w:rsid w:val="002434B4"/>
    <w:rsid w:val="00244224"/>
    <w:rsid w:val="002528D5"/>
    <w:rsid w:val="002567C7"/>
    <w:rsid w:val="002574C3"/>
    <w:rsid w:val="0026053B"/>
    <w:rsid w:val="002607F6"/>
    <w:rsid w:val="00262614"/>
    <w:rsid w:val="0026442A"/>
    <w:rsid w:val="002677DB"/>
    <w:rsid w:val="002724D9"/>
    <w:rsid w:val="00275542"/>
    <w:rsid w:val="00277779"/>
    <w:rsid w:val="00286B05"/>
    <w:rsid w:val="00287BD6"/>
    <w:rsid w:val="00287EC3"/>
    <w:rsid w:val="00290F1F"/>
    <w:rsid w:val="00292A32"/>
    <w:rsid w:val="00294FE8"/>
    <w:rsid w:val="002951B9"/>
    <w:rsid w:val="002A507E"/>
    <w:rsid w:val="002A7DE5"/>
    <w:rsid w:val="002B2213"/>
    <w:rsid w:val="002B2FD4"/>
    <w:rsid w:val="002B46A8"/>
    <w:rsid w:val="002B4B66"/>
    <w:rsid w:val="002B534E"/>
    <w:rsid w:val="002B61DC"/>
    <w:rsid w:val="002D1AE0"/>
    <w:rsid w:val="002E23FA"/>
    <w:rsid w:val="002F2C59"/>
    <w:rsid w:val="002F6C59"/>
    <w:rsid w:val="003013E5"/>
    <w:rsid w:val="003108C9"/>
    <w:rsid w:val="0031596B"/>
    <w:rsid w:val="0032641B"/>
    <w:rsid w:val="00331110"/>
    <w:rsid w:val="003425A2"/>
    <w:rsid w:val="00344286"/>
    <w:rsid w:val="00345BA6"/>
    <w:rsid w:val="00345E08"/>
    <w:rsid w:val="00347661"/>
    <w:rsid w:val="00350013"/>
    <w:rsid w:val="00351DDA"/>
    <w:rsid w:val="003564F9"/>
    <w:rsid w:val="00360B7A"/>
    <w:rsid w:val="003711B6"/>
    <w:rsid w:val="003725EF"/>
    <w:rsid w:val="00373804"/>
    <w:rsid w:val="0037481A"/>
    <w:rsid w:val="003769A0"/>
    <w:rsid w:val="003775AF"/>
    <w:rsid w:val="0038295F"/>
    <w:rsid w:val="003919EF"/>
    <w:rsid w:val="00394D4F"/>
    <w:rsid w:val="00395DB8"/>
    <w:rsid w:val="00396966"/>
    <w:rsid w:val="003A6433"/>
    <w:rsid w:val="003B2B5D"/>
    <w:rsid w:val="003B7A15"/>
    <w:rsid w:val="003C253F"/>
    <w:rsid w:val="003C2DE2"/>
    <w:rsid w:val="003D70BE"/>
    <w:rsid w:val="003E665B"/>
    <w:rsid w:val="003F5773"/>
    <w:rsid w:val="0041051D"/>
    <w:rsid w:val="004220F5"/>
    <w:rsid w:val="00422301"/>
    <w:rsid w:val="00427B71"/>
    <w:rsid w:val="004301C4"/>
    <w:rsid w:val="0043095A"/>
    <w:rsid w:val="00431399"/>
    <w:rsid w:val="004332FE"/>
    <w:rsid w:val="00446B02"/>
    <w:rsid w:val="004535BA"/>
    <w:rsid w:val="00456F73"/>
    <w:rsid w:val="004571FC"/>
    <w:rsid w:val="004575EB"/>
    <w:rsid w:val="004576D7"/>
    <w:rsid w:val="0046290E"/>
    <w:rsid w:val="00463A01"/>
    <w:rsid w:val="00466057"/>
    <w:rsid w:val="00467040"/>
    <w:rsid w:val="0047461C"/>
    <w:rsid w:val="00487915"/>
    <w:rsid w:val="00491837"/>
    <w:rsid w:val="00491D60"/>
    <w:rsid w:val="004942BA"/>
    <w:rsid w:val="004A2D59"/>
    <w:rsid w:val="004A653B"/>
    <w:rsid w:val="004B0C4D"/>
    <w:rsid w:val="004B3213"/>
    <w:rsid w:val="004B38A2"/>
    <w:rsid w:val="004B4AB9"/>
    <w:rsid w:val="004B52A5"/>
    <w:rsid w:val="004B783D"/>
    <w:rsid w:val="004C2758"/>
    <w:rsid w:val="004D1CED"/>
    <w:rsid w:val="004E14BF"/>
    <w:rsid w:val="004E37C7"/>
    <w:rsid w:val="004E4237"/>
    <w:rsid w:val="004E6301"/>
    <w:rsid w:val="004E682A"/>
    <w:rsid w:val="004F6BF5"/>
    <w:rsid w:val="00504C1B"/>
    <w:rsid w:val="00511A12"/>
    <w:rsid w:val="0051414D"/>
    <w:rsid w:val="00520089"/>
    <w:rsid w:val="00520B69"/>
    <w:rsid w:val="00520F84"/>
    <w:rsid w:val="00523B25"/>
    <w:rsid w:val="00524D2E"/>
    <w:rsid w:val="00530309"/>
    <w:rsid w:val="0053153B"/>
    <w:rsid w:val="005367C5"/>
    <w:rsid w:val="005400B8"/>
    <w:rsid w:val="00543C6B"/>
    <w:rsid w:val="00544B56"/>
    <w:rsid w:val="005461F0"/>
    <w:rsid w:val="00553287"/>
    <w:rsid w:val="005557C3"/>
    <w:rsid w:val="00556CB6"/>
    <w:rsid w:val="00560379"/>
    <w:rsid w:val="00566A9E"/>
    <w:rsid w:val="005732C9"/>
    <w:rsid w:val="00574035"/>
    <w:rsid w:val="00576931"/>
    <w:rsid w:val="005775B0"/>
    <w:rsid w:val="00583B2D"/>
    <w:rsid w:val="00592538"/>
    <w:rsid w:val="005975CC"/>
    <w:rsid w:val="005A047E"/>
    <w:rsid w:val="005A4CE9"/>
    <w:rsid w:val="005A6875"/>
    <w:rsid w:val="005A7FEC"/>
    <w:rsid w:val="005B2ED8"/>
    <w:rsid w:val="005B785A"/>
    <w:rsid w:val="005C273E"/>
    <w:rsid w:val="005D4557"/>
    <w:rsid w:val="005E133B"/>
    <w:rsid w:val="005E155D"/>
    <w:rsid w:val="005E5351"/>
    <w:rsid w:val="005F5086"/>
    <w:rsid w:val="005F6E46"/>
    <w:rsid w:val="0060040D"/>
    <w:rsid w:val="00600819"/>
    <w:rsid w:val="00607EA4"/>
    <w:rsid w:val="00612DEC"/>
    <w:rsid w:val="00616DE7"/>
    <w:rsid w:val="006330D9"/>
    <w:rsid w:val="0064023D"/>
    <w:rsid w:val="00641625"/>
    <w:rsid w:val="00647E02"/>
    <w:rsid w:val="00650CFB"/>
    <w:rsid w:val="00656673"/>
    <w:rsid w:val="0066300F"/>
    <w:rsid w:val="00665E33"/>
    <w:rsid w:val="006678EE"/>
    <w:rsid w:val="00667F17"/>
    <w:rsid w:val="00676CC1"/>
    <w:rsid w:val="00692770"/>
    <w:rsid w:val="00693A29"/>
    <w:rsid w:val="006956EF"/>
    <w:rsid w:val="006B0483"/>
    <w:rsid w:val="006C2214"/>
    <w:rsid w:val="006C666D"/>
    <w:rsid w:val="006D54F9"/>
    <w:rsid w:val="006D5D06"/>
    <w:rsid w:val="006E14CC"/>
    <w:rsid w:val="00705659"/>
    <w:rsid w:val="0070598B"/>
    <w:rsid w:val="00721DE5"/>
    <w:rsid w:val="00734439"/>
    <w:rsid w:val="00734740"/>
    <w:rsid w:val="00741A49"/>
    <w:rsid w:val="00742572"/>
    <w:rsid w:val="0074530C"/>
    <w:rsid w:val="00751D17"/>
    <w:rsid w:val="007522B2"/>
    <w:rsid w:val="00753C33"/>
    <w:rsid w:val="0075643F"/>
    <w:rsid w:val="007674EC"/>
    <w:rsid w:val="007679CB"/>
    <w:rsid w:val="00767F35"/>
    <w:rsid w:val="00771EFC"/>
    <w:rsid w:val="00777216"/>
    <w:rsid w:val="007927F7"/>
    <w:rsid w:val="007A30F3"/>
    <w:rsid w:val="007A34C6"/>
    <w:rsid w:val="007A6FB0"/>
    <w:rsid w:val="007B1F77"/>
    <w:rsid w:val="007B221E"/>
    <w:rsid w:val="007C3538"/>
    <w:rsid w:val="007C52AD"/>
    <w:rsid w:val="007E2B3A"/>
    <w:rsid w:val="007E56F7"/>
    <w:rsid w:val="007E5A0F"/>
    <w:rsid w:val="007E5FC5"/>
    <w:rsid w:val="007F202F"/>
    <w:rsid w:val="007F6B88"/>
    <w:rsid w:val="00803DAA"/>
    <w:rsid w:val="00816F88"/>
    <w:rsid w:val="008220C9"/>
    <w:rsid w:val="00826424"/>
    <w:rsid w:val="00831342"/>
    <w:rsid w:val="00832723"/>
    <w:rsid w:val="008334FD"/>
    <w:rsid w:val="00837BEF"/>
    <w:rsid w:val="00842BCC"/>
    <w:rsid w:val="008522AE"/>
    <w:rsid w:val="00852400"/>
    <w:rsid w:val="00863014"/>
    <w:rsid w:val="00866E5C"/>
    <w:rsid w:val="0087594B"/>
    <w:rsid w:val="00880C08"/>
    <w:rsid w:val="008933BC"/>
    <w:rsid w:val="00893B07"/>
    <w:rsid w:val="008969FD"/>
    <w:rsid w:val="008A0F39"/>
    <w:rsid w:val="008B02F7"/>
    <w:rsid w:val="008B034B"/>
    <w:rsid w:val="008B7977"/>
    <w:rsid w:val="008B7A38"/>
    <w:rsid w:val="008C4356"/>
    <w:rsid w:val="008D3035"/>
    <w:rsid w:val="008D372B"/>
    <w:rsid w:val="008D580E"/>
    <w:rsid w:val="008D71ED"/>
    <w:rsid w:val="008E2B44"/>
    <w:rsid w:val="008E4450"/>
    <w:rsid w:val="00901F0A"/>
    <w:rsid w:val="00902C12"/>
    <w:rsid w:val="009060C9"/>
    <w:rsid w:val="00912D46"/>
    <w:rsid w:val="00913E8C"/>
    <w:rsid w:val="0091534A"/>
    <w:rsid w:val="00917E89"/>
    <w:rsid w:val="009264BD"/>
    <w:rsid w:val="00926995"/>
    <w:rsid w:val="009433CA"/>
    <w:rsid w:val="009567DF"/>
    <w:rsid w:val="009577C1"/>
    <w:rsid w:val="00965365"/>
    <w:rsid w:val="0097091D"/>
    <w:rsid w:val="00981518"/>
    <w:rsid w:val="00981F8F"/>
    <w:rsid w:val="00983B4B"/>
    <w:rsid w:val="00994C1C"/>
    <w:rsid w:val="009A0754"/>
    <w:rsid w:val="009A66BC"/>
    <w:rsid w:val="009B2C5E"/>
    <w:rsid w:val="009B4A60"/>
    <w:rsid w:val="009B7D38"/>
    <w:rsid w:val="009C5F8F"/>
    <w:rsid w:val="009E032A"/>
    <w:rsid w:val="009E5DE4"/>
    <w:rsid w:val="009F0FFB"/>
    <w:rsid w:val="009F302C"/>
    <w:rsid w:val="009F3097"/>
    <w:rsid w:val="009F3612"/>
    <w:rsid w:val="009F55F1"/>
    <w:rsid w:val="009F600F"/>
    <w:rsid w:val="009F628C"/>
    <w:rsid w:val="00A22680"/>
    <w:rsid w:val="00A27907"/>
    <w:rsid w:val="00A33E64"/>
    <w:rsid w:val="00A3466C"/>
    <w:rsid w:val="00A42B2E"/>
    <w:rsid w:val="00A47B9F"/>
    <w:rsid w:val="00A56731"/>
    <w:rsid w:val="00A56E1D"/>
    <w:rsid w:val="00A57523"/>
    <w:rsid w:val="00A66C7B"/>
    <w:rsid w:val="00A70C3C"/>
    <w:rsid w:val="00A74B7F"/>
    <w:rsid w:val="00A8077D"/>
    <w:rsid w:val="00AA3F7B"/>
    <w:rsid w:val="00AB0864"/>
    <w:rsid w:val="00AB0D09"/>
    <w:rsid w:val="00AB452C"/>
    <w:rsid w:val="00AB4F69"/>
    <w:rsid w:val="00AB73F2"/>
    <w:rsid w:val="00AC5601"/>
    <w:rsid w:val="00AC69FB"/>
    <w:rsid w:val="00AD07D2"/>
    <w:rsid w:val="00AE131A"/>
    <w:rsid w:val="00AE68FD"/>
    <w:rsid w:val="00AE711A"/>
    <w:rsid w:val="00AF4EBC"/>
    <w:rsid w:val="00B03DAB"/>
    <w:rsid w:val="00B11665"/>
    <w:rsid w:val="00B131D0"/>
    <w:rsid w:val="00B14DC5"/>
    <w:rsid w:val="00B32478"/>
    <w:rsid w:val="00B40EB2"/>
    <w:rsid w:val="00B43319"/>
    <w:rsid w:val="00B47282"/>
    <w:rsid w:val="00B5584D"/>
    <w:rsid w:val="00B57543"/>
    <w:rsid w:val="00B61416"/>
    <w:rsid w:val="00B7136A"/>
    <w:rsid w:val="00B7626D"/>
    <w:rsid w:val="00B81380"/>
    <w:rsid w:val="00B8692C"/>
    <w:rsid w:val="00BA0CEA"/>
    <w:rsid w:val="00BA62E1"/>
    <w:rsid w:val="00BA6AE5"/>
    <w:rsid w:val="00BA7FB6"/>
    <w:rsid w:val="00BB2981"/>
    <w:rsid w:val="00BB3A37"/>
    <w:rsid w:val="00BC545D"/>
    <w:rsid w:val="00BD4824"/>
    <w:rsid w:val="00BD6B0A"/>
    <w:rsid w:val="00BD7A23"/>
    <w:rsid w:val="00BE061F"/>
    <w:rsid w:val="00BE1330"/>
    <w:rsid w:val="00BE253C"/>
    <w:rsid w:val="00BE698A"/>
    <w:rsid w:val="00BE7355"/>
    <w:rsid w:val="00BF20C9"/>
    <w:rsid w:val="00BF7B63"/>
    <w:rsid w:val="00C00187"/>
    <w:rsid w:val="00C001ED"/>
    <w:rsid w:val="00C13FD3"/>
    <w:rsid w:val="00C14163"/>
    <w:rsid w:val="00C20FBA"/>
    <w:rsid w:val="00C21115"/>
    <w:rsid w:val="00C21119"/>
    <w:rsid w:val="00C21AEA"/>
    <w:rsid w:val="00C23D0F"/>
    <w:rsid w:val="00C36531"/>
    <w:rsid w:val="00C42B68"/>
    <w:rsid w:val="00C42EC2"/>
    <w:rsid w:val="00C43883"/>
    <w:rsid w:val="00C453DF"/>
    <w:rsid w:val="00C57CAE"/>
    <w:rsid w:val="00C6102C"/>
    <w:rsid w:val="00C61622"/>
    <w:rsid w:val="00C6468D"/>
    <w:rsid w:val="00C654D3"/>
    <w:rsid w:val="00C82B88"/>
    <w:rsid w:val="00C95DFF"/>
    <w:rsid w:val="00C963AF"/>
    <w:rsid w:val="00C974B6"/>
    <w:rsid w:val="00CB6116"/>
    <w:rsid w:val="00CC0915"/>
    <w:rsid w:val="00CC225F"/>
    <w:rsid w:val="00CC476C"/>
    <w:rsid w:val="00CD2A2B"/>
    <w:rsid w:val="00CD77B2"/>
    <w:rsid w:val="00CE3743"/>
    <w:rsid w:val="00CE6DD4"/>
    <w:rsid w:val="00CF1FD7"/>
    <w:rsid w:val="00CF28BE"/>
    <w:rsid w:val="00D11DEE"/>
    <w:rsid w:val="00D15BA5"/>
    <w:rsid w:val="00D22DD1"/>
    <w:rsid w:val="00D30EF5"/>
    <w:rsid w:val="00D31471"/>
    <w:rsid w:val="00D506B6"/>
    <w:rsid w:val="00D540CA"/>
    <w:rsid w:val="00D639DA"/>
    <w:rsid w:val="00D66E68"/>
    <w:rsid w:val="00D67D59"/>
    <w:rsid w:val="00D722CB"/>
    <w:rsid w:val="00D72488"/>
    <w:rsid w:val="00D7427D"/>
    <w:rsid w:val="00D76449"/>
    <w:rsid w:val="00D820DC"/>
    <w:rsid w:val="00D855FD"/>
    <w:rsid w:val="00D908B9"/>
    <w:rsid w:val="00D944AD"/>
    <w:rsid w:val="00DA2BFB"/>
    <w:rsid w:val="00DB0EA2"/>
    <w:rsid w:val="00DB0F50"/>
    <w:rsid w:val="00DB2A1E"/>
    <w:rsid w:val="00DB41B8"/>
    <w:rsid w:val="00DB4CA2"/>
    <w:rsid w:val="00DB5DBB"/>
    <w:rsid w:val="00DC1206"/>
    <w:rsid w:val="00DC5AED"/>
    <w:rsid w:val="00DD540D"/>
    <w:rsid w:val="00DD5DA4"/>
    <w:rsid w:val="00DD6B18"/>
    <w:rsid w:val="00DE525C"/>
    <w:rsid w:val="00E04901"/>
    <w:rsid w:val="00E26BF5"/>
    <w:rsid w:val="00E36B0C"/>
    <w:rsid w:val="00E41E56"/>
    <w:rsid w:val="00E44C36"/>
    <w:rsid w:val="00E542C7"/>
    <w:rsid w:val="00E6188F"/>
    <w:rsid w:val="00E6484D"/>
    <w:rsid w:val="00E76FC2"/>
    <w:rsid w:val="00E927EB"/>
    <w:rsid w:val="00E92940"/>
    <w:rsid w:val="00E929B4"/>
    <w:rsid w:val="00E92CCA"/>
    <w:rsid w:val="00E97D23"/>
    <w:rsid w:val="00EA1335"/>
    <w:rsid w:val="00EA26AC"/>
    <w:rsid w:val="00EA5524"/>
    <w:rsid w:val="00EA6AA0"/>
    <w:rsid w:val="00EA78DE"/>
    <w:rsid w:val="00EB00CF"/>
    <w:rsid w:val="00EB0F1B"/>
    <w:rsid w:val="00EB13E9"/>
    <w:rsid w:val="00EB53AE"/>
    <w:rsid w:val="00EB5CB2"/>
    <w:rsid w:val="00EC07A1"/>
    <w:rsid w:val="00EC1D74"/>
    <w:rsid w:val="00EC330A"/>
    <w:rsid w:val="00EC337F"/>
    <w:rsid w:val="00ED530C"/>
    <w:rsid w:val="00ED6C51"/>
    <w:rsid w:val="00EE1C92"/>
    <w:rsid w:val="00EE260F"/>
    <w:rsid w:val="00EE386F"/>
    <w:rsid w:val="00EF1387"/>
    <w:rsid w:val="00EF34CF"/>
    <w:rsid w:val="00EF56DB"/>
    <w:rsid w:val="00EF7286"/>
    <w:rsid w:val="00F10C1F"/>
    <w:rsid w:val="00F11F08"/>
    <w:rsid w:val="00F208F4"/>
    <w:rsid w:val="00F2357A"/>
    <w:rsid w:val="00F2530D"/>
    <w:rsid w:val="00F30439"/>
    <w:rsid w:val="00F36278"/>
    <w:rsid w:val="00F4223A"/>
    <w:rsid w:val="00F458BA"/>
    <w:rsid w:val="00F527D7"/>
    <w:rsid w:val="00F52FD8"/>
    <w:rsid w:val="00F971E2"/>
    <w:rsid w:val="00FA13FA"/>
    <w:rsid w:val="00FA1BEF"/>
    <w:rsid w:val="00FA1F0E"/>
    <w:rsid w:val="00FA2BFD"/>
    <w:rsid w:val="00FB361F"/>
    <w:rsid w:val="00FB77A9"/>
    <w:rsid w:val="00FD6190"/>
    <w:rsid w:val="00FD7664"/>
    <w:rsid w:val="00FE1ADF"/>
    <w:rsid w:val="00FE2CEB"/>
    <w:rsid w:val="00FE3F6D"/>
    <w:rsid w:val="00FE4AAE"/>
    <w:rsid w:val="00FE73F9"/>
    <w:rsid w:val="00FE75D4"/>
    <w:rsid w:val="00FF0BB3"/>
    <w:rsid w:val="00FF1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23045F6C"/>
  <w15:docId w15:val="{42083A3A-1D54-4392-B206-A2AC288F4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32C9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85240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52400"/>
    <w:rPr>
      <w:rFonts w:ascii="Calibri" w:hAnsi="Calibri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5F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5F6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F2C59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66E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6E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E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E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E5C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98151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26A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933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33BC"/>
  </w:style>
  <w:style w:type="paragraph" w:styleId="Footer">
    <w:name w:val="footer"/>
    <w:basedOn w:val="Normal"/>
    <w:link w:val="FooterChar"/>
    <w:uiPriority w:val="99"/>
    <w:unhideWhenUsed/>
    <w:rsid w:val="008933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33BC"/>
  </w:style>
  <w:style w:type="table" w:styleId="TableGrid">
    <w:name w:val="Table Grid"/>
    <w:basedOn w:val="TableNormal"/>
    <w:uiPriority w:val="39"/>
    <w:rsid w:val="000943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31727"/>
    <w:pPr>
      <w:spacing w:after="0" w:line="240" w:lineRule="auto"/>
    </w:pPr>
  </w:style>
  <w:style w:type="table" w:customStyle="1" w:styleId="TableGrid4">
    <w:name w:val="Table Grid4"/>
    <w:basedOn w:val="TableNormal"/>
    <w:next w:val="TableGrid"/>
    <w:uiPriority w:val="39"/>
    <w:rsid w:val="007A30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3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1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6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0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2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dinburgh</Company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ATEY Kat</dc:creator>
  <cp:lastModifiedBy>Tanya Tharakan</cp:lastModifiedBy>
  <cp:revision>6</cp:revision>
  <cp:lastPrinted>2021-07-22T14:36:00Z</cp:lastPrinted>
  <dcterms:created xsi:type="dcterms:W3CDTF">2024-12-04T15:55:00Z</dcterms:created>
  <dcterms:modified xsi:type="dcterms:W3CDTF">2024-12-19T16:16:00Z</dcterms:modified>
</cp:coreProperties>
</file>